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CA6693" w14:textId="77777777" w:rsidR="00A11D49" w:rsidRPr="00A11D49" w:rsidRDefault="00A11D49" w:rsidP="00B452EF">
      <w:pPr>
        <w:jc w:val="both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</w:p>
    <w:p w14:paraId="07CE20D9" w14:textId="77777777" w:rsidR="00A11D49" w:rsidRDefault="00A11D49" w:rsidP="00B452EF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09CED9A9" w14:textId="77777777" w:rsidR="00D42424" w:rsidRPr="00A11D49" w:rsidRDefault="00D42424" w:rsidP="00B452EF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5F80DE0B" w14:textId="77777777" w:rsidR="00A11D49" w:rsidRPr="00A11D49" w:rsidRDefault="00A11D49" w:rsidP="00B452EF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6DD327EE" w14:textId="694968F8" w:rsidR="00A11D49" w:rsidRPr="00A11D49" w:rsidRDefault="00A11D49" w:rsidP="00A11D49">
      <w:pPr>
        <w:pStyle w:val="Corpodetexto"/>
        <w:spacing w:after="0" w:line="276" w:lineRule="auto"/>
        <w:jc w:val="center"/>
        <w:rPr>
          <w:sz w:val="22"/>
          <w:szCs w:val="22"/>
        </w:rPr>
      </w:pPr>
      <w:r w:rsidRPr="00A11D49">
        <w:rPr>
          <w:b/>
          <w:sz w:val="22"/>
          <w:szCs w:val="22"/>
        </w:rPr>
        <w:t xml:space="preserve">ANEXO </w:t>
      </w:r>
      <w:r w:rsidR="005477C6">
        <w:rPr>
          <w:b/>
          <w:sz w:val="22"/>
          <w:szCs w:val="22"/>
        </w:rPr>
        <w:t>V</w:t>
      </w:r>
      <w:r w:rsidRPr="00A11D49">
        <w:rPr>
          <w:b/>
          <w:sz w:val="22"/>
          <w:szCs w:val="22"/>
        </w:rPr>
        <w:t xml:space="preserve"> – TERMO ANTICORRUPÇÃO</w:t>
      </w:r>
    </w:p>
    <w:p w14:paraId="58AFD0CB" w14:textId="77777777" w:rsidR="00A11D49" w:rsidRPr="00A11D49" w:rsidRDefault="00A11D49" w:rsidP="00A11D49">
      <w:pPr>
        <w:pStyle w:val="Corpodetexto"/>
        <w:spacing w:after="0"/>
        <w:jc w:val="both"/>
        <w:rPr>
          <w:color w:val="FF0000"/>
          <w:sz w:val="22"/>
          <w:szCs w:val="22"/>
        </w:rPr>
      </w:pPr>
    </w:p>
    <w:p w14:paraId="6BE9D4FC" w14:textId="77777777" w:rsidR="00A11D49" w:rsidRPr="00A11D49" w:rsidRDefault="00A11D49" w:rsidP="00A11D49">
      <w:pPr>
        <w:pStyle w:val="SemEspaamento"/>
        <w:spacing w:line="276" w:lineRule="auto"/>
        <w:ind w:firstLine="1418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 Contratado</w:t>
      </w:r>
      <w:r w:rsidRPr="00A11D49">
        <w:rPr>
          <w:rFonts w:ascii="Times New Roman" w:hAnsi="Times New Roman"/>
        </w:rPr>
        <w:t xml:space="preserve"> </w:t>
      </w:r>
      <w:r w:rsidR="00D42424">
        <w:rPr>
          <w:rFonts w:ascii="Times New Roman" w:hAnsi="Times New Roman"/>
        </w:rPr>
        <w:t>[</w:t>
      </w:r>
      <w:r w:rsidRPr="00A11D49">
        <w:rPr>
          <w:rFonts w:ascii="Times New Roman" w:hAnsi="Times New Roman"/>
        </w:rPr>
        <w:t>...], portador do CPF [...] e RG [...],</w:t>
      </w:r>
      <w:r>
        <w:rPr>
          <w:rFonts w:ascii="Times New Roman" w:hAnsi="Times New Roman"/>
        </w:rPr>
        <w:t xml:space="preserve"> </w:t>
      </w:r>
      <w:r w:rsidRPr="00A11D49">
        <w:rPr>
          <w:rFonts w:ascii="Times New Roman" w:hAnsi="Times New Roman"/>
        </w:rPr>
        <w:t>DECLARA, sob as penas da lei:</w:t>
      </w:r>
    </w:p>
    <w:p w14:paraId="049CAE34" w14:textId="77777777" w:rsidR="00A11D49" w:rsidRPr="00A11D49" w:rsidRDefault="00A11D49" w:rsidP="00A11D49">
      <w:pPr>
        <w:pStyle w:val="SemEspaamento"/>
        <w:spacing w:line="276" w:lineRule="auto"/>
        <w:ind w:firstLine="1418"/>
        <w:jc w:val="both"/>
        <w:rPr>
          <w:rFonts w:ascii="Times New Roman" w:hAnsi="Times New Roman"/>
        </w:rPr>
      </w:pPr>
      <w:r w:rsidRPr="00A11D49">
        <w:rPr>
          <w:rFonts w:ascii="Times New Roman" w:hAnsi="Times New Roman"/>
        </w:rPr>
        <w:t>Que está ciente, conhece e entende os termos das leis anticorrupção brasileiras ou de quaisquer outras aplicáveis sobre o objeto do presente Contrato, comprometendo-se a abster-se de qualquer atividade que constitua uma violação das disposições destas Regras Anticorrupção.</w:t>
      </w:r>
    </w:p>
    <w:p w14:paraId="09D3AEAD" w14:textId="77777777" w:rsidR="00A11D49" w:rsidRPr="00A11D49" w:rsidRDefault="00A11D49" w:rsidP="00A11D49">
      <w:pPr>
        <w:pStyle w:val="SemEspaamento"/>
        <w:spacing w:line="276" w:lineRule="auto"/>
        <w:ind w:firstLine="1418"/>
        <w:jc w:val="both"/>
        <w:rPr>
          <w:rFonts w:ascii="Times New Roman" w:hAnsi="Times New Roman"/>
        </w:rPr>
      </w:pPr>
      <w:r w:rsidRPr="00A11D49">
        <w:rPr>
          <w:rFonts w:ascii="Times New Roman" w:hAnsi="Times New Roman"/>
        </w:rPr>
        <w:t xml:space="preserve">Que se obriga a conduzir suas práticas </w:t>
      </w:r>
      <w:r>
        <w:rPr>
          <w:rFonts w:ascii="Times New Roman" w:hAnsi="Times New Roman"/>
        </w:rPr>
        <w:t>profissionais</w:t>
      </w:r>
      <w:r w:rsidRPr="00A11D49">
        <w:rPr>
          <w:rFonts w:ascii="Times New Roman" w:hAnsi="Times New Roman"/>
        </w:rPr>
        <w:t>, durante a consecução do presente Contrato, de forma ética e em conformidade com os preceitos legais aplicáveis.</w:t>
      </w:r>
    </w:p>
    <w:p w14:paraId="18E0D5A7" w14:textId="77777777" w:rsidR="00A11D49" w:rsidRPr="00A11D49" w:rsidRDefault="00A11D49" w:rsidP="00A11D49">
      <w:pPr>
        <w:pStyle w:val="SemEspaamento"/>
        <w:spacing w:line="276" w:lineRule="auto"/>
        <w:ind w:firstLine="1418"/>
        <w:jc w:val="both"/>
        <w:rPr>
          <w:rFonts w:ascii="Times New Roman" w:hAnsi="Times New Roman"/>
        </w:rPr>
      </w:pPr>
      <w:r w:rsidRPr="00A11D49">
        <w:rPr>
          <w:rFonts w:ascii="Times New Roman" w:hAnsi="Times New Roman"/>
        </w:rPr>
        <w:t xml:space="preserve">Que na execução deste Contrato, </w:t>
      </w:r>
      <w:r>
        <w:rPr>
          <w:rFonts w:ascii="Times New Roman" w:hAnsi="Times New Roman"/>
        </w:rPr>
        <w:t>não</w:t>
      </w:r>
      <w:r w:rsidRPr="00A11D49">
        <w:rPr>
          <w:rFonts w:ascii="Times New Roman" w:hAnsi="Times New Roman"/>
        </w:rPr>
        <w:t xml:space="preserve"> deve dar, oferecer, pagar, prometer pagar, ou autorizar o pagamento de, direta ou indiretamente, qualquer dinheiro ou qualquer coisa de valor a qualquer autoridade governamental, consultores, representantes, parceiros, ou quaisquer terceiros, com a finalidade de influenciar qualquer ato ou decisão do agente ou do governo, ou para assegurar qualquer vantagem indevida, ou direcionar negócios para, qualquer pessoa, e que violem as Regras Anticorrupção.</w:t>
      </w:r>
    </w:p>
    <w:p w14:paraId="047120FE" w14:textId="77777777" w:rsidR="00A11D49" w:rsidRPr="00A11D49" w:rsidRDefault="00A11D49" w:rsidP="00A11D49">
      <w:pPr>
        <w:pStyle w:val="SemEspaamento"/>
        <w:spacing w:line="276" w:lineRule="auto"/>
        <w:ind w:firstLine="1418"/>
        <w:jc w:val="both"/>
        <w:rPr>
          <w:rFonts w:ascii="Times New Roman" w:hAnsi="Times New Roman"/>
        </w:rPr>
      </w:pPr>
      <w:r w:rsidRPr="00A11D49">
        <w:rPr>
          <w:rFonts w:ascii="Times New Roman" w:hAnsi="Times New Roman"/>
        </w:rPr>
        <w:t>Declara neste ato que: (a) não violou, viola ou violará as Regras Anticorrupção; (b) tem ciência que qualquer atividade que viole as Regras Anticorrupção é proibida e que conhece as consequências possíveis de tal violação, inclusive a possibilidade de rescisão motivada imediata do presente Contrato, independentemente de qualquer notificação, observadas as penalidades devidas.</w:t>
      </w:r>
    </w:p>
    <w:p w14:paraId="030B6208" w14:textId="77777777" w:rsidR="00A11D49" w:rsidRPr="00A11D49" w:rsidRDefault="00A11D49" w:rsidP="00A11D49">
      <w:pPr>
        <w:pStyle w:val="SemEspaamento"/>
        <w:spacing w:line="276" w:lineRule="auto"/>
        <w:ind w:firstLine="1418"/>
        <w:jc w:val="both"/>
        <w:rPr>
          <w:rFonts w:ascii="Times New Roman" w:hAnsi="Times New Roman"/>
        </w:rPr>
      </w:pPr>
    </w:p>
    <w:p w14:paraId="66BC7165" w14:textId="77777777" w:rsidR="00A11D49" w:rsidRPr="00A11D49" w:rsidRDefault="00A11D49" w:rsidP="00A11D49">
      <w:pPr>
        <w:pStyle w:val="SemEspaamento"/>
        <w:jc w:val="both"/>
        <w:rPr>
          <w:rFonts w:ascii="Times New Roman" w:hAnsi="Times New Roman"/>
        </w:rPr>
      </w:pPr>
    </w:p>
    <w:p w14:paraId="66571B24" w14:textId="77777777" w:rsidR="00A11D49" w:rsidRPr="00A11D49" w:rsidRDefault="00A11D49" w:rsidP="00A11D49">
      <w:pPr>
        <w:pStyle w:val="FirstParagraph"/>
        <w:spacing w:before="0" w:after="0"/>
        <w:ind w:right="-1"/>
        <w:jc w:val="right"/>
        <w:rPr>
          <w:rFonts w:ascii="Times New Roman" w:hAnsi="Times New Roman"/>
          <w:sz w:val="22"/>
          <w:szCs w:val="22"/>
          <w:lang w:val="pt-BR"/>
        </w:rPr>
      </w:pPr>
      <w:r w:rsidRPr="00A11D49">
        <w:rPr>
          <w:rFonts w:ascii="Times New Roman" w:hAnsi="Times New Roman"/>
          <w:sz w:val="22"/>
          <w:szCs w:val="22"/>
          <w:lang w:val="pt-BR"/>
        </w:rPr>
        <w:t xml:space="preserve">Cuiabá/MT, </w:t>
      </w:r>
      <w:r w:rsidR="00972B16">
        <w:rPr>
          <w:rFonts w:ascii="Times New Roman" w:hAnsi="Times New Roman"/>
          <w:sz w:val="22"/>
          <w:szCs w:val="22"/>
          <w:lang w:val="pt-BR"/>
        </w:rPr>
        <w:t>___</w:t>
      </w:r>
      <w:r w:rsidRPr="00A11D49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972B16">
        <w:rPr>
          <w:rFonts w:ascii="Times New Roman" w:hAnsi="Times New Roman"/>
          <w:sz w:val="22"/>
          <w:szCs w:val="22"/>
          <w:lang w:val="pt-BR"/>
        </w:rPr>
        <w:t>_________</w:t>
      </w:r>
      <w:r w:rsidRPr="00A11D49">
        <w:rPr>
          <w:rFonts w:ascii="Times New Roman" w:hAnsi="Times New Roman"/>
          <w:sz w:val="22"/>
          <w:szCs w:val="22"/>
          <w:lang w:val="pt-BR"/>
        </w:rPr>
        <w:t xml:space="preserve"> de 2021.</w:t>
      </w:r>
    </w:p>
    <w:p w14:paraId="36B910B1" w14:textId="77777777" w:rsidR="00A11D49" w:rsidRPr="00A11D49" w:rsidRDefault="00A11D49" w:rsidP="00A11D49">
      <w:pPr>
        <w:pStyle w:val="Corpodetexto"/>
        <w:jc w:val="both"/>
        <w:rPr>
          <w:sz w:val="22"/>
          <w:szCs w:val="22"/>
        </w:rPr>
      </w:pPr>
    </w:p>
    <w:p w14:paraId="74C21D41" w14:textId="77777777" w:rsidR="00A11D49" w:rsidRPr="00A11D49" w:rsidRDefault="00A11D49" w:rsidP="00A11D49">
      <w:pPr>
        <w:jc w:val="both"/>
        <w:rPr>
          <w:rFonts w:ascii="Times New Roman" w:eastAsia="Calibri" w:hAnsi="Times New Roman" w:cs="Times New Roman"/>
          <w:b/>
          <w:sz w:val="22"/>
          <w:szCs w:val="22"/>
        </w:rPr>
      </w:pPr>
    </w:p>
    <w:p w14:paraId="55E94757" w14:textId="77777777" w:rsidR="00A11D49" w:rsidRDefault="00A11D49" w:rsidP="00A11D49">
      <w:pPr>
        <w:pStyle w:val="Corpodetexto"/>
        <w:spacing w:after="0"/>
        <w:jc w:val="center"/>
        <w:rPr>
          <w:b/>
          <w:sz w:val="22"/>
          <w:szCs w:val="22"/>
        </w:rPr>
      </w:pPr>
    </w:p>
    <w:p w14:paraId="7162B0D7" w14:textId="77777777" w:rsidR="00972B16" w:rsidRDefault="00972B16" w:rsidP="00A11D49">
      <w:pPr>
        <w:pStyle w:val="Corpodetexto"/>
        <w:spacing w:after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Assinatura</w:t>
      </w:r>
    </w:p>
    <w:p w14:paraId="722718F2" w14:textId="77777777" w:rsidR="00972B16" w:rsidRPr="00A11D49" w:rsidRDefault="00972B16" w:rsidP="00A11D49">
      <w:pPr>
        <w:pStyle w:val="Corpodetexto"/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t>(Nome do Contratado)</w:t>
      </w:r>
    </w:p>
    <w:p w14:paraId="60F4EB08" w14:textId="77777777" w:rsidR="00A11D49" w:rsidRPr="00A11D49" w:rsidRDefault="00A11D49" w:rsidP="00B452EF">
      <w:pPr>
        <w:jc w:val="both"/>
        <w:rPr>
          <w:rFonts w:ascii="Times New Roman" w:hAnsi="Times New Roman" w:cs="Times New Roman"/>
          <w:sz w:val="22"/>
          <w:szCs w:val="22"/>
        </w:rPr>
      </w:pPr>
    </w:p>
    <w:sectPr w:rsidR="00A11D49" w:rsidRPr="00A11D49" w:rsidSect="00B55C09">
      <w:headerReference w:type="even" r:id="rId8"/>
      <w:headerReference w:type="default" r:id="rId9"/>
      <w:headerReference w:type="first" r:id="rId10"/>
      <w:pgSz w:w="11900" w:h="16840"/>
      <w:pgMar w:top="1418" w:right="1418" w:bottom="1418" w:left="1701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CF227A" w14:textId="77777777" w:rsidR="00882217" w:rsidRDefault="00882217" w:rsidP="009041E3">
      <w:r>
        <w:separator/>
      </w:r>
    </w:p>
  </w:endnote>
  <w:endnote w:type="continuationSeparator" w:id="0">
    <w:p w14:paraId="52DD96A1" w14:textId="77777777" w:rsidR="00882217" w:rsidRDefault="00882217" w:rsidP="009041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0B5810" w14:textId="77777777" w:rsidR="00882217" w:rsidRDefault="00882217" w:rsidP="009041E3">
      <w:r>
        <w:separator/>
      </w:r>
    </w:p>
  </w:footnote>
  <w:footnote w:type="continuationSeparator" w:id="0">
    <w:p w14:paraId="1A80262B" w14:textId="77777777" w:rsidR="00882217" w:rsidRDefault="00882217" w:rsidP="009041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408BB" w14:textId="77777777" w:rsidR="00BA765F" w:rsidRDefault="00882217">
    <w:pPr>
      <w:pStyle w:val="Cabealho"/>
    </w:pPr>
    <w:r>
      <w:rPr>
        <w:noProof/>
        <w:lang w:eastAsia="pt-BR"/>
      </w:rPr>
      <w:pict w14:anchorId="0A20CA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91" type="#_x0000_t75" style="position:absolute;margin-left:0;margin-top:0;width:595pt;height:842pt;z-index:-251644928;mso-position-horizontal:center;mso-position-horizontal-relative:margin;mso-position-vertical:center;mso-position-vertical-relative:margin" o:allowincell="f">
          <v:imagedata r:id="rId1" o:title="Timbrado-190225-(Identidade-Visual)-Oficial-A4-16"/>
          <w10:wrap anchorx="margin" anchory="margin"/>
        </v:shape>
      </w:pict>
    </w:r>
    <w:r w:rsidR="00BA765F">
      <w:rPr>
        <w:noProof/>
        <w:lang w:eastAsia="pt-BR"/>
      </w:rPr>
      <w:drawing>
        <wp:anchor distT="0" distB="0" distL="114300" distR="114300" simplePos="0" relativeHeight="251668480" behindDoc="1" locked="0" layoutInCell="0" allowOverlap="1" wp14:anchorId="270D280B" wp14:editId="3EC600D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6500" cy="10693400"/>
          <wp:effectExtent l="0" t="0" r="6350" b="0"/>
          <wp:wrapNone/>
          <wp:docPr id="2" name="Imagem 2" descr="Timbrado-190225-(Identidade-Visual)-Oficial-A4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Timbrado-190225-(Identidade-Visual)-Oficial-A4-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069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pict w14:anchorId="4D1C1A71">
        <v:shape id="WordPictureWatermark1871586706" o:spid="_x0000_s2051" type="#_x0000_t75" alt="" style="position:absolute;margin-left:0;margin-top:0;width:620.5pt;height:877pt;z-index:-251653120;mso-wrap-edited:f;mso-position-horizontal:center;mso-position-horizontal-relative:margin;mso-position-vertical:center;mso-position-vertical-relative:margin" o:allowincell="f">
          <v:imagedata r:id="rId3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46A3B" w14:textId="77777777" w:rsidR="00BA765F" w:rsidRDefault="00882217" w:rsidP="007654BE">
    <w:pPr>
      <w:pStyle w:val="Cabealho"/>
      <w:tabs>
        <w:tab w:val="clear" w:pos="4252"/>
        <w:tab w:val="clear" w:pos="8504"/>
        <w:tab w:val="center" w:pos="4390"/>
      </w:tabs>
    </w:pPr>
    <w:r>
      <w:rPr>
        <w:noProof/>
        <w:lang w:eastAsia="pt-BR"/>
      </w:rPr>
      <w:pict w14:anchorId="4A2F3A1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90" type="#_x0000_t75" style="position:absolute;margin-left:-84pt;margin-top:-152.45pt;width:595pt;height:842pt;z-index:-251645952;mso-position-horizontal-relative:margin;mso-position-vertical-relative:margin" o:allowincell="f">
          <v:imagedata r:id="rId1" o:title="Timbrado-190225-(Identidade-Visual)-Oficial-A4-16"/>
          <w10:wrap anchorx="margin" anchory="margin"/>
        </v:shape>
      </w:pict>
    </w:r>
  </w:p>
  <w:p w14:paraId="1CBC09C4" w14:textId="77777777" w:rsidR="00BA765F" w:rsidRDefault="00BA765F" w:rsidP="007654BE">
    <w:pPr>
      <w:pStyle w:val="Cabealho"/>
      <w:tabs>
        <w:tab w:val="clear" w:pos="4252"/>
        <w:tab w:val="clear" w:pos="8504"/>
        <w:tab w:val="center" w:pos="4390"/>
      </w:tabs>
    </w:pPr>
  </w:p>
  <w:p w14:paraId="74CF5DBF" w14:textId="77777777" w:rsidR="00BA765F" w:rsidRDefault="00BA765F" w:rsidP="007654BE">
    <w:pPr>
      <w:pStyle w:val="Cabealho"/>
      <w:tabs>
        <w:tab w:val="clear" w:pos="4252"/>
        <w:tab w:val="clear" w:pos="8504"/>
        <w:tab w:val="center" w:pos="4390"/>
      </w:tabs>
    </w:pPr>
  </w:p>
  <w:p w14:paraId="524C5568" w14:textId="77777777" w:rsidR="00BA765F" w:rsidRDefault="00BA765F" w:rsidP="007654BE">
    <w:pPr>
      <w:pStyle w:val="Cabealho"/>
      <w:tabs>
        <w:tab w:val="clear" w:pos="4252"/>
        <w:tab w:val="clear" w:pos="8504"/>
        <w:tab w:val="center" w:pos="4390"/>
      </w:tabs>
    </w:pPr>
  </w:p>
  <w:p w14:paraId="55755BB5" w14:textId="77777777" w:rsidR="00BA765F" w:rsidRDefault="00BA765F" w:rsidP="007654BE">
    <w:pPr>
      <w:pStyle w:val="Cabealho"/>
      <w:tabs>
        <w:tab w:val="clear" w:pos="4252"/>
        <w:tab w:val="clear" w:pos="8504"/>
        <w:tab w:val="center" w:pos="4390"/>
      </w:tabs>
    </w:pPr>
  </w:p>
  <w:p w14:paraId="124C224C" w14:textId="77777777" w:rsidR="00BA765F" w:rsidRDefault="00BA765F" w:rsidP="007654BE">
    <w:pPr>
      <w:pStyle w:val="Cabealho"/>
      <w:tabs>
        <w:tab w:val="clear" w:pos="4252"/>
        <w:tab w:val="clear" w:pos="8504"/>
        <w:tab w:val="center" w:pos="4390"/>
      </w:tabs>
    </w:pPr>
  </w:p>
  <w:p w14:paraId="0DCC7489" w14:textId="77777777" w:rsidR="00BA765F" w:rsidRDefault="00BA765F" w:rsidP="007654BE">
    <w:pPr>
      <w:pStyle w:val="Cabealho"/>
      <w:tabs>
        <w:tab w:val="clear" w:pos="4252"/>
        <w:tab w:val="clear" w:pos="8504"/>
        <w:tab w:val="center" w:pos="4390"/>
      </w:tabs>
    </w:pPr>
  </w:p>
  <w:p w14:paraId="779F64B6" w14:textId="77777777" w:rsidR="00BA765F" w:rsidRDefault="00BA765F" w:rsidP="007654BE">
    <w:pPr>
      <w:pStyle w:val="Cabealho"/>
      <w:tabs>
        <w:tab w:val="clear" w:pos="4252"/>
        <w:tab w:val="clear" w:pos="8504"/>
        <w:tab w:val="center" w:pos="439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5D0A6F" w14:textId="77777777" w:rsidR="00BA765F" w:rsidRDefault="00882217">
    <w:pPr>
      <w:pStyle w:val="Cabealho"/>
    </w:pPr>
    <w:r>
      <w:rPr>
        <w:noProof/>
        <w:lang w:eastAsia="pt-BR"/>
      </w:rPr>
      <w:pict w14:anchorId="10D36FE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92" type="#_x0000_t75" style="position:absolute;margin-left:0;margin-top:0;width:595pt;height:842pt;z-index:-251643904;mso-position-horizontal:center;mso-position-horizontal-relative:margin;mso-position-vertical:center;mso-position-vertical-relative:margin" o:allowincell="f">
          <v:imagedata r:id="rId1" o:title="Timbrado-190225-(Identidade-Visual)-Oficial-A4-16"/>
          <w10:wrap anchorx="margin" anchory="margin"/>
        </v:shape>
      </w:pict>
    </w:r>
    <w:r w:rsidR="00BA765F">
      <w:rPr>
        <w:noProof/>
        <w:lang w:eastAsia="pt-BR"/>
      </w:rPr>
      <w:drawing>
        <wp:anchor distT="0" distB="0" distL="114300" distR="114300" simplePos="0" relativeHeight="251669504" behindDoc="1" locked="0" layoutInCell="0" allowOverlap="1" wp14:anchorId="1A799118" wp14:editId="44C00FD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6500" cy="10693400"/>
          <wp:effectExtent l="0" t="0" r="6350" b="0"/>
          <wp:wrapNone/>
          <wp:docPr id="1" name="Imagem 1" descr="Timbrado-190225-(Identidade-Visual)-Oficial-A4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Timbrado-190225-(Identidade-Visual)-Oficial-A4-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069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pict w14:anchorId="172BDDC8">
        <v:shape id="WordPictureWatermark1871586705" o:spid="_x0000_s2049" type="#_x0000_t75" alt="" style="position:absolute;margin-left:0;margin-top:0;width:620.5pt;height:877pt;z-index:-251656192;mso-wrap-edited:f;mso-position-horizontal:center;mso-position-horizontal-relative:margin;mso-position-vertical:center;mso-position-vertical-relative:margin" o:allowincell="f">
          <v:imagedata r:id="rId3" o:title="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12CD2"/>
    <w:multiLevelType w:val="multilevel"/>
    <w:tmpl w:val="3FDC6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917CDE"/>
    <w:multiLevelType w:val="hybridMultilevel"/>
    <w:tmpl w:val="5C6E59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9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41E3"/>
    <w:rsid w:val="00006239"/>
    <w:rsid w:val="0001095D"/>
    <w:rsid w:val="00010E80"/>
    <w:rsid w:val="00010ECC"/>
    <w:rsid w:val="000147B8"/>
    <w:rsid w:val="00021486"/>
    <w:rsid w:val="0002155A"/>
    <w:rsid w:val="00023B7A"/>
    <w:rsid w:val="00032A85"/>
    <w:rsid w:val="00035DFF"/>
    <w:rsid w:val="000414B4"/>
    <w:rsid w:val="0004396E"/>
    <w:rsid w:val="0004465E"/>
    <w:rsid w:val="000517B4"/>
    <w:rsid w:val="000520BC"/>
    <w:rsid w:val="00054196"/>
    <w:rsid w:val="000552A1"/>
    <w:rsid w:val="00055AF9"/>
    <w:rsid w:val="00056173"/>
    <w:rsid w:val="000565B6"/>
    <w:rsid w:val="0005672D"/>
    <w:rsid w:val="000579F2"/>
    <w:rsid w:val="00057A70"/>
    <w:rsid w:val="00057B60"/>
    <w:rsid w:val="000632BB"/>
    <w:rsid w:val="000639A5"/>
    <w:rsid w:val="00064109"/>
    <w:rsid w:val="0006534A"/>
    <w:rsid w:val="00066D53"/>
    <w:rsid w:val="00067214"/>
    <w:rsid w:val="00067401"/>
    <w:rsid w:val="00071A59"/>
    <w:rsid w:val="00071B65"/>
    <w:rsid w:val="00072228"/>
    <w:rsid w:val="000800A2"/>
    <w:rsid w:val="00082272"/>
    <w:rsid w:val="00082EC5"/>
    <w:rsid w:val="00087B60"/>
    <w:rsid w:val="000917DC"/>
    <w:rsid w:val="00094AFC"/>
    <w:rsid w:val="000958E4"/>
    <w:rsid w:val="00095AB7"/>
    <w:rsid w:val="000A1032"/>
    <w:rsid w:val="000A1F8E"/>
    <w:rsid w:val="000A4661"/>
    <w:rsid w:val="000A5BF9"/>
    <w:rsid w:val="000A5FA8"/>
    <w:rsid w:val="000A740E"/>
    <w:rsid w:val="000B0B0D"/>
    <w:rsid w:val="000B3EE8"/>
    <w:rsid w:val="000B56AE"/>
    <w:rsid w:val="000C20CF"/>
    <w:rsid w:val="000D6C24"/>
    <w:rsid w:val="000E1524"/>
    <w:rsid w:val="000E3F33"/>
    <w:rsid w:val="000E4FA6"/>
    <w:rsid w:val="000E5B20"/>
    <w:rsid w:val="000E5CD7"/>
    <w:rsid w:val="000E6191"/>
    <w:rsid w:val="000F1D45"/>
    <w:rsid w:val="000F256B"/>
    <w:rsid w:val="000F3E62"/>
    <w:rsid w:val="000F4CC0"/>
    <w:rsid w:val="001020D8"/>
    <w:rsid w:val="00103C99"/>
    <w:rsid w:val="001049E2"/>
    <w:rsid w:val="001107A2"/>
    <w:rsid w:val="00112D3B"/>
    <w:rsid w:val="0011383D"/>
    <w:rsid w:val="00115CC6"/>
    <w:rsid w:val="00117762"/>
    <w:rsid w:val="00120AA2"/>
    <w:rsid w:val="001222CE"/>
    <w:rsid w:val="00122A42"/>
    <w:rsid w:val="00124D8E"/>
    <w:rsid w:val="00127297"/>
    <w:rsid w:val="00131F55"/>
    <w:rsid w:val="00133C3D"/>
    <w:rsid w:val="0013697B"/>
    <w:rsid w:val="00137399"/>
    <w:rsid w:val="00151863"/>
    <w:rsid w:val="00152C72"/>
    <w:rsid w:val="00152C7D"/>
    <w:rsid w:val="00154BDA"/>
    <w:rsid w:val="00160841"/>
    <w:rsid w:val="001646B3"/>
    <w:rsid w:val="00165107"/>
    <w:rsid w:val="001654A0"/>
    <w:rsid w:val="00165D58"/>
    <w:rsid w:val="00167A2A"/>
    <w:rsid w:val="0017615C"/>
    <w:rsid w:val="001764CC"/>
    <w:rsid w:val="00176AF6"/>
    <w:rsid w:val="00181E4B"/>
    <w:rsid w:val="00183BFE"/>
    <w:rsid w:val="0018772D"/>
    <w:rsid w:val="00194F6A"/>
    <w:rsid w:val="0019608E"/>
    <w:rsid w:val="001A1100"/>
    <w:rsid w:val="001A116B"/>
    <w:rsid w:val="001A3379"/>
    <w:rsid w:val="001A6AB9"/>
    <w:rsid w:val="001B034E"/>
    <w:rsid w:val="001B509B"/>
    <w:rsid w:val="001D0706"/>
    <w:rsid w:val="001D3CDD"/>
    <w:rsid w:val="001D4DFF"/>
    <w:rsid w:val="001D6062"/>
    <w:rsid w:val="001E5ED4"/>
    <w:rsid w:val="001E767C"/>
    <w:rsid w:val="002014E4"/>
    <w:rsid w:val="002024EF"/>
    <w:rsid w:val="002077CE"/>
    <w:rsid w:val="00215C06"/>
    <w:rsid w:val="0021675F"/>
    <w:rsid w:val="0022150D"/>
    <w:rsid w:val="00222E5E"/>
    <w:rsid w:val="00222FA5"/>
    <w:rsid w:val="002231CF"/>
    <w:rsid w:val="002265DB"/>
    <w:rsid w:val="0023096B"/>
    <w:rsid w:val="002334B7"/>
    <w:rsid w:val="00236047"/>
    <w:rsid w:val="002377AC"/>
    <w:rsid w:val="00241EBF"/>
    <w:rsid w:val="00243C00"/>
    <w:rsid w:val="002541FF"/>
    <w:rsid w:val="00255F9F"/>
    <w:rsid w:val="002569B4"/>
    <w:rsid w:val="00257918"/>
    <w:rsid w:val="00260FDB"/>
    <w:rsid w:val="00266020"/>
    <w:rsid w:val="00270D26"/>
    <w:rsid w:val="002722AF"/>
    <w:rsid w:val="00275184"/>
    <w:rsid w:val="00275BCB"/>
    <w:rsid w:val="00276C1F"/>
    <w:rsid w:val="00281F51"/>
    <w:rsid w:val="002832A0"/>
    <w:rsid w:val="00284FAD"/>
    <w:rsid w:val="00285EBC"/>
    <w:rsid w:val="00286BAE"/>
    <w:rsid w:val="00286E0C"/>
    <w:rsid w:val="00287B5F"/>
    <w:rsid w:val="00290635"/>
    <w:rsid w:val="00291B87"/>
    <w:rsid w:val="0029655E"/>
    <w:rsid w:val="00297089"/>
    <w:rsid w:val="00297D76"/>
    <w:rsid w:val="002A055D"/>
    <w:rsid w:val="002A147E"/>
    <w:rsid w:val="002A47E0"/>
    <w:rsid w:val="002A7664"/>
    <w:rsid w:val="002A7F49"/>
    <w:rsid w:val="002B148A"/>
    <w:rsid w:val="002B68D6"/>
    <w:rsid w:val="002C0308"/>
    <w:rsid w:val="002C26F0"/>
    <w:rsid w:val="002C3B97"/>
    <w:rsid w:val="002D0490"/>
    <w:rsid w:val="002D11E7"/>
    <w:rsid w:val="002D36A0"/>
    <w:rsid w:val="002D4D56"/>
    <w:rsid w:val="002D5E5F"/>
    <w:rsid w:val="002D6572"/>
    <w:rsid w:val="002E2625"/>
    <w:rsid w:val="002E48F8"/>
    <w:rsid w:val="002F04ED"/>
    <w:rsid w:val="002F2425"/>
    <w:rsid w:val="002F654E"/>
    <w:rsid w:val="00304805"/>
    <w:rsid w:val="0031375D"/>
    <w:rsid w:val="00315DE6"/>
    <w:rsid w:val="00315F12"/>
    <w:rsid w:val="0031734E"/>
    <w:rsid w:val="003205DE"/>
    <w:rsid w:val="003228D5"/>
    <w:rsid w:val="003229D6"/>
    <w:rsid w:val="00323407"/>
    <w:rsid w:val="003438F6"/>
    <w:rsid w:val="00351048"/>
    <w:rsid w:val="0035224D"/>
    <w:rsid w:val="00353BB9"/>
    <w:rsid w:val="0035792D"/>
    <w:rsid w:val="003634DD"/>
    <w:rsid w:val="0036431C"/>
    <w:rsid w:val="00365A77"/>
    <w:rsid w:val="00370894"/>
    <w:rsid w:val="00371015"/>
    <w:rsid w:val="00376641"/>
    <w:rsid w:val="003776A9"/>
    <w:rsid w:val="003825A0"/>
    <w:rsid w:val="0038301D"/>
    <w:rsid w:val="00383DFD"/>
    <w:rsid w:val="003858CD"/>
    <w:rsid w:val="0038609E"/>
    <w:rsid w:val="00392FB6"/>
    <w:rsid w:val="003955E8"/>
    <w:rsid w:val="003A0416"/>
    <w:rsid w:val="003A2845"/>
    <w:rsid w:val="003A294C"/>
    <w:rsid w:val="003A51A1"/>
    <w:rsid w:val="003B0D8E"/>
    <w:rsid w:val="003B0F00"/>
    <w:rsid w:val="003B4992"/>
    <w:rsid w:val="003B4ED7"/>
    <w:rsid w:val="003C268C"/>
    <w:rsid w:val="003C4822"/>
    <w:rsid w:val="003C589F"/>
    <w:rsid w:val="003C62CC"/>
    <w:rsid w:val="003C6A37"/>
    <w:rsid w:val="003F25C6"/>
    <w:rsid w:val="003F4B49"/>
    <w:rsid w:val="0041111E"/>
    <w:rsid w:val="00413AB8"/>
    <w:rsid w:val="00417A78"/>
    <w:rsid w:val="004252FE"/>
    <w:rsid w:val="00431BFD"/>
    <w:rsid w:val="0044780C"/>
    <w:rsid w:val="00450F90"/>
    <w:rsid w:val="004567B6"/>
    <w:rsid w:val="00462F40"/>
    <w:rsid w:val="00465DED"/>
    <w:rsid w:val="00466B22"/>
    <w:rsid w:val="004704BE"/>
    <w:rsid w:val="004726E0"/>
    <w:rsid w:val="00473DB1"/>
    <w:rsid w:val="00474398"/>
    <w:rsid w:val="0047493C"/>
    <w:rsid w:val="0047586E"/>
    <w:rsid w:val="004759F8"/>
    <w:rsid w:val="004762E0"/>
    <w:rsid w:val="00476BB9"/>
    <w:rsid w:val="00482AB7"/>
    <w:rsid w:val="00486825"/>
    <w:rsid w:val="00486C04"/>
    <w:rsid w:val="00487C66"/>
    <w:rsid w:val="00491C4C"/>
    <w:rsid w:val="004A3D72"/>
    <w:rsid w:val="004A62BC"/>
    <w:rsid w:val="004A708E"/>
    <w:rsid w:val="004B1B0F"/>
    <w:rsid w:val="004B254B"/>
    <w:rsid w:val="004B2CBC"/>
    <w:rsid w:val="004B5995"/>
    <w:rsid w:val="004C6589"/>
    <w:rsid w:val="004E2346"/>
    <w:rsid w:val="004E3B01"/>
    <w:rsid w:val="004F0978"/>
    <w:rsid w:val="004F16F5"/>
    <w:rsid w:val="004F415A"/>
    <w:rsid w:val="00502B6C"/>
    <w:rsid w:val="00505B8D"/>
    <w:rsid w:val="00507D66"/>
    <w:rsid w:val="005103E3"/>
    <w:rsid w:val="00510A14"/>
    <w:rsid w:val="00511DA2"/>
    <w:rsid w:val="00511F49"/>
    <w:rsid w:val="00512182"/>
    <w:rsid w:val="00512632"/>
    <w:rsid w:val="00512C12"/>
    <w:rsid w:val="00513C69"/>
    <w:rsid w:val="00524671"/>
    <w:rsid w:val="00524DCF"/>
    <w:rsid w:val="00530544"/>
    <w:rsid w:val="005331E0"/>
    <w:rsid w:val="00544413"/>
    <w:rsid w:val="005477C6"/>
    <w:rsid w:val="005648DF"/>
    <w:rsid w:val="00564B10"/>
    <w:rsid w:val="0057046D"/>
    <w:rsid w:val="005736FF"/>
    <w:rsid w:val="00574AFA"/>
    <w:rsid w:val="005764B6"/>
    <w:rsid w:val="005867AA"/>
    <w:rsid w:val="00592963"/>
    <w:rsid w:val="0059430C"/>
    <w:rsid w:val="005A2D5E"/>
    <w:rsid w:val="005A5270"/>
    <w:rsid w:val="005A73CC"/>
    <w:rsid w:val="005A7D8C"/>
    <w:rsid w:val="005B0262"/>
    <w:rsid w:val="005B4E86"/>
    <w:rsid w:val="005B6EEE"/>
    <w:rsid w:val="005C028E"/>
    <w:rsid w:val="005C39CA"/>
    <w:rsid w:val="005C4A77"/>
    <w:rsid w:val="005C691F"/>
    <w:rsid w:val="005C6EB1"/>
    <w:rsid w:val="005D0583"/>
    <w:rsid w:val="005D170F"/>
    <w:rsid w:val="005D3016"/>
    <w:rsid w:val="005D315B"/>
    <w:rsid w:val="005D3274"/>
    <w:rsid w:val="005D3FD2"/>
    <w:rsid w:val="005D3FDA"/>
    <w:rsid w:val="005D461F"/>
    <w:rsid w:val="005D5389"/>
    <w:rsid w:val="005D6084"/>
    <w:rsid w:val="005D6D2C"/>
    <w:rsid w:val="005D7208"/>
    <w:rsid w:val="005D79F8"/>
    <w:rsid w:val="005E226D"/>
    <w:rsid w:val="005E5BFD"/>
    <w:rsid w:val="005E7E9D"/>
    <w:rsid w:val="005F5B77"/>
    <w:rsid w:val="00602B1F"/>
    <w:rsid w:val="00603212"/>
    <w:rsid w:val="00604DF6"/>
    <w:rsid w:val="0060644C"/>
    <w:rsid w:val="00611EE0"/>
    <w:rsid w:val="00613CBD"/>
    <w:rsid w:val="00614834"/>
    <w:rsid w:val="00615042"/>
    <w:rsid w:val="006238FB"/>
    <w:rsid w:val="00627A35"/>
    <w:rsid w:val="00630D66"/>
    <w:rsid w:val="00637480"/>
    <w:rsid w:val="00637BB9"/>
    <w:rsid w:val="006409CB"/>
    <w:rsid w:val="0064694F"/>
    <w:rsid w:val="00647A6A"/>
    <w:rsid w:val="00651002"/>
    <w:rsid w:val="006524A0"/>
    <w:rsid w:val="00652B56"/>
    <w:rsid w:val="0065377F"/>
    <w:rsid w:val="00667070"/>
    <w:rsid w:val="00667C3D"/>
    <w:rsid w:val="0067733F"/>
    <w:rsid w:val="006824D5"/>
    <w:rsid w:val="006849C8"/>
    <w:rsid w:val="006A39CE"/>
    <w:rsid w:val="006A5A1A"/>
    <w:rsid w:val="006B1F40"/>
    <w:rsid w:val="006B227F"/>
    <w:rsid w:val="006B26C4"/>
    <w:rsid w:val="006D0836"/>
    <w:rsid w:val="006D225D"/>
    <w:rsid w:val="006D2A48"/>
    <w:rsid w:val="006E0246"/>
    <w:rsid w:val="006E371F"/>
    <w:rsid w:val="006E76DD"/>
    <w:rsid w:val="006F2009"/>
    <w:rsid w:val="006F2AA3"/>
    <w:rsid w:val="006F7069"/>
    <w:rsid w:val="00700A08"/>
    <w:rsid w:val="00705B96"/>
    <w:rsid w:val="00706C8C"/>
    <w:rsid w:val="00712535"/>
    <w:rsid w:val="007139EF"/>
    <w:rsid w:val="00724F77"/>
    <w:rsid w:val="007263B5"/>
    <w:rsid w:val="00727A22"/>
    <w:rsid w:val="00731B37"/>
    <w:rsid w:val="00734643"/>
    <w:rsid w:val="00743837"/>
    <w:rsid w:val="00751BC9"/>
    <w:rsid w:val="00751D5E"/>
    <w:rsid w:val="00752CFB"/>
    <w:rsid w:val="00756604"/>
    <w:rsid w:val="00761A7F"/>
    <w:rsid w:val="00764A7E"/>
    <w:rsid w:val="007654BE"/>
    <w:rsid w:val="0076779B"/>
    <w:rsid w:val="00774637"/>
    <w:rsid w:val="00775E99"/>
    <w:rsid w:val="00776BB1"/>
    <w:rsid w:val="007770E8"/>
    <w:rsid w:val="00777D7C"/>
    <w:rsid w:val="00785AC4"/>
    <w:rsid w:val="00792E01"/>
    <w:rsid w:val="00793379"/>
    <w:rsid w:val="007A2875"/>
    <w:rsid w:val="007A2AD2"/>
    <w:rsid w:val="007A39C8"/>
    <w:rsid w:val="007A5075"/>
    <w:rsid w:val="007A5FF4"/>
    <w:rsid w:val="007A6689"/>
    <w:rsid w:val="007B0065"/>
    <w:rsid w:val="007B0732"/>
    <w:rsid w:val="007B1CB9"/>
    <w:rsid w:val="007B28AB"/>
    <w:rsid w:val="007C0668"/>
    <w:rsid w:val="007C0B9E"/>
    <w:rsid w:val="007C2943"/>
    <w:rsid w:val="007C4172"/>
    <w:rsid w:val="007C538D"/>
    <w:rsid w:val="007D07E5"/>
    <w:rsid w:val="007D3FEB"/>
    <w:rsid w:val="007D4D07"/>
    <w:rsid w:val="007E2169"/>
    <w:rsid w:val="007E347C"/>
    <w:rsid w:val="007F0468"/>
    <w:rsid w:val="007F0F38"/>
    <w:rsid w:val="007F1D02"/>
    <w:rsid w:val="007F618F"/>
    <w:rsid w:val="007F6844"/>
    <w:rsid w:val="008036BC"/>
    <w:rsid w:val="00803BE8"/>
    <w:rsid w:val="00807D7C"/>
    <w:rsid w:val="0081709B"/>
    <w:rsid w:val="0082152D"/>
    <w:rsid w:val="008217B2"/>
    <w:rsid w:val="008243F5"/>
    <w:rsid w:val="00824E7D"/>
    <w:rsid w:val="00826C48"/>
    <w:rsid w:val="00831DCB"/>
    <w:rsid w:val="0083540C"/>
    <w:rsid w:val="0083703B"/>
    <w:rsid w:val="008422BE"/>
    <w:rsid w:val="008430AE"/>
    <w:rsid w:val="00843B4D"/>
    <w:rsid w:val="00847AAB"/>
    <w:rsid w:val="008516BF"/>
    <w:rsid w:val="00854B3C"/>
    <w:rsid w:val="00855DB4"/>
    <w:rsid w:val="00862D63"/>
    <w:rsid w:val="00863165"/>
    <w:rsid w:val="008821E2"/>
    <w:rsid w:val="00882217"/>
    <w:rsid w:val="0088616A"/>
    <w:rsid w:val="00886D88"/>
    <w:rsid w:val="008874A7"/>
    <w:rsid w:val="008A0757"/>
    <w:rsid w:val="008A1E8B"/>
    <w:rsid w:val="008A506C"/>
    <w:rsid w:val="008A5E4C"/>
    <w:rsid w:val="008B476D"/>
    <w:rsid w:val="008C08E2"/>
    <w:rsid w:val="008C1FDB"/>
    <w:rsid w:val="008C545E"/>
    <w:rsid w:val="008C681D"/>
    <w:rsid w:val="008D14DA"/>
    <w:rsid w:val="008D1667"/>
    <w:rsid w:val="008D7480"/>
    <w:rsid w:val="008E14DE"/>
    <w:rsid w:val="008E3A20"/>
    <w:rsid w:val="008E4F7F"/>
    <w:rsid w:val="008E5675"/>
    <w:rsid w:val="008F0033"/>
    <w:rsid w:val="008F1461"/>
    <w:rsid w:val="008F30FE"/>
    <w:rsid w:val="008F613A"/>
    <w:rsid w:val="008F6D66"/>
    <w:rsid w:val="00901923"/>
    <w:rsid w:val="00902A1F"/>
    <w:rsid w:val="00902BCB"/>
    <w:rsid w:val="00903421"/>
    <w:rsid w:val="009041E3"/>
    <w:rsid w:val="00904B2C"/>
    <w:rsid w:val="00912019"/>
    <w:rsid w:val="009121FF"/>
    <w:rsid w:val="0091355E"/>
    <w:rsid w:val="00914A85"/>
    <w:rsid w:val="00916F75"/>
    <w:rsid w:val="009272DC"/>
    <w:rsid w:val="009315B0"/>
    <w:rsid w:val="00932CFE"/>
    <w:rsid w:val="009369DC"/>
    <w:rsid w:val="00940C9C"/>
    <w:rsid w:val="00950E5A"/>
    <w:rsid w:val="009536AA"/>
    <w:rsid w:val="00954210"/>
    <w:rsid w:val="009553C0"/>
    <w:rsid w:val="0095711F"/>
    <w:rsid w:val="0096159E"/>
    <w:rsid w:val="00967648"/>
    <w:rsid w:val="0097100B"/>
    <w:rsid w:val="009725F4"/>
    <w:rsid w:val="00972B16"/>
    <w:rsid w:val="0097619F"/>
    <w:rsid w:val="0098182C"/>
    <w:rsid w:val="00990D93"/>
    <w:rsid w:val="00996A3C"/>
    <w:rsid w:val="009A4053"/>
    <w:rsid w:val="009A40FA"/>
    <w:rsid w:val="009A4AB8"/>
    <w:rsid w:val="009B01CA"/>
    <w:rsid w:val="009B568C"/>
    <w:rsid w:val="009B5F7C"/>
    <w:rsid w:val="009B64E4"/>
    <w:rsid w:val="009C26CA"/>
    <w:rsid w:val="009C311E"/>
    <w:rsid w:val="009C3FCF"/>
    <w:rsid w:val="009C58FB"/>
    <w:rsid w:val="009D0840"/>
    <w:rsid w:val="009D15BE"/>
    <w:rsid w:val="009F0DC3"/>
    <w:rsid w:val="009F434C"/>
    <w:rsid w:val="009F6E24"/>
    <w:rsid w:val="009F75D4"/>
    <w:rsid w:val="00A009DF"/>
    <w:rsid w:val="00A05079"/>
    <w:rsid w:val="00A11D49"/>
    <w:rsid w:val="00A14F3C"/>
    <w:rsid w:val="00A228AF"/>
    <w:rsid w:val="00A26304"/>
    <w:rsid w:val="00A32999"/>
    <w:rsid w:val="00A34528"/>
    <w:rsid w:val="00A34E84"/>
    <w:rsid w:val="00A350FB"/>
    <w:rsid w:val="00A35D00"/>
    <w:rsid w:val="00A366B9"/>
    <w:rsid w:val="00A37641"/>
    <w:rsid w:val="00A40A44"/>
    <w:rsid w:val="00A40B14"/>
    <w:rsid w:val="00A41406"/>
    <w:rsid w:val="00A41471"/>
    <w:rsid w:val="00A42A4C"/>
    <w:rsid w:val="00A4342A"/>
    <w:rsid w:val="00A44E4B"/>
    <w:rsid w:val="00A5112B"/>
    <w:rsid w:val="00A57D52"/>
    <w:rsid w:val="00A57E8A"/>
    <w:rsid w:val="00A61339"/>
    <w:rsid w:val="00A6563A"/>
    <w:rsid w:val="00A74EE8"/>
    <w:rsid w:val="00A75D96"/>
    <w:rsid w:val="00A76A6F"/>
    <w:rsid w:val="00A82B3F"/>
    <w:rsid w:val="00A8620D"/>
    <w:rsid w:val="00A86FC0"/>
    <w:rsid w:val="00A93E97"/>
    <w:rsid w:val="00A95114"/>
    <w:rsid w:val="00AA0753"/>
    <w:rsid w:val="00AA088D"/>
    <w:rsid w:val="00AA1A86"/>
    <w:rsid w:val="00AA722A"/>
    <w:rsid w:val="00AC6E53"/>
    <w:rsid w:val="00AC71B3"/>
    <w:rsid w:val="00AD34CB"/>
    <w:rsid w:val="00AE65D6"/>
    <w:rsid w:val="00AF38C4"/>
    <w:rsid w:val="00AF5738"/>
    <w:rsid w:val="00AF5AD5"/>
    <w:rsid w:val="00AF6F90"/>
    <w:rsid w:val="00B01FBB"/>
    <w:rsid w:val="00B10912"/>
    <w:rsid w:val="00B117AB"/>
    <w:rsid w:val="00B12A3C"/>
    <w:rsid w:val="00B16B15"/>
    <w:rsid w:val="00B21EE0"/>
    <w:rsid w:val="00B2503D"/>
    <w:rsid w:val="00B30A04"/>
    <w:rsid w:val="00B348FE"/>
    <w:rsid w:val="00B355FA"/>
    <w:rsid w:val="00B36F6A"/>
    <w:rsid w:val="00B41590"/>
    <w:rsid w:val="00B41912"/>
    <w:rsid w:val="00B42DA3"/>
    <w:rsid w:val="00B430D1"/>
    <w:rsid w:val="00B450E1"/>
    <w:rsid w:val="00B452EF"/>
    <w:rsid w:val="00B4778F"/>
    <w:rsid w:val="00B50243"/>
    <w:rsid w:val="00B52BDF"/>
    <w:rsid w:val="00B541D5"/>
    <w:rsid w:val="00B55C09"/>
    <w:rsid w:val="00B60EB7"/>
    <w:rsid w:val="00B65E28"/>
    <w:rsid w:val="00B76B70"/>
    <w:rsid w:val="00B77C81"/>
    <w:rsid w:val="00B81E07"/>
    <w:rsid w:val="00B85E55"/>
    <w:rsid w:val="00B865D2"/>
    <w:rsid w:val="00B93CC2"/>
    <w:rsid w:val="00BA726C"/>
    <w:rsid w:val="00BA765F"/>
    <w:rsid w:val="00BB15B5"/>
    <w:rsid w:val="00BB4299"/>
    <w:rsid w:val="00BB50B7"/>
    <w:rsid w:val="00BB6E37"/>
    <w:rsid w:val="00BB764D"/>
    <w:rsid w:val="00BB76B9"/>
    <w:rsid w:val="00BC0518"/>
    <w:rsid w:val="00BC44DD"/>
    <w:rsid w:val="00BC6271"/>
    <w:rsid w:val="00BC6790"/>
    <w:rsid w:val="00BD04A2"/>
    <w:rsid w:val="00BE3595"/>
    <w:rsid w:val="00BE4B86"/>
    <w:rsid w:val="00BE7206"/>
    <w:rsid w:val="00BE7386"/>
    <w:rsid w:val="00BF54B5"/>
    <w:rsid w:val="00BF5818"/>
    <w:rsid w:val="00BF7508"/>
    <w:rsid w:val="00C00FEB"/>
    <w:rsid w:val="00C01B33"/>
    <w:rsid w:val="00C07CA2"/>
    <w:rsid w:val="00C111C9"/>
    <w:rsid w:val="00C20222"/>
    <w:rsid w:val="00C207C0"/>
    <w:rsid w:val="00C21263"/>
    <w:rsid w:val="00C21C0B"/>
    <w:rsid w:val="00C26E9E"/>
    <w:rsid w:val="00C3098A"/>
    <w:rsid w:val="00C3361B"/>
    <w:rsid w:val="00C33E47"/>
    <w:rsid w:val="00C425C3"/>
    <w:rsid w:val="00C43A29"/>
    <w:rsid w:val="00C4530E"/>
    <w:rsid w:val="00C5090C"/>
    <w:rsid w:val="00C51C15"/>
    <w:rsid w:val="00C52142"/>
    <w:rsid w:val="00C60396"/>
    <w:rsid w:val="00C6440A"/>
    <w:rsid w:val="00C64823"/>
    <w:rsid w:val="00C73A11"/>
    <w:rsid w:val="00C7560D"/>
    <w:rsid w:val="00C76587"/>
    <w:rsid w:val="00C77F39"/>
    <w:rsid w:val="00C805B5"/>
    <w:rsid w:val="00C84FF2"/>
    <w:rsid w:val="00C856F9"/>
    <w:rsid w:val="00C87E0E"/>
    <w:rsid w:val="00C87EEC"/>
    <w:rsid w:val="00C90E0B"/>
    <w:rsid w:val="00C93030"/>
    <w:rsid w:val="00C9459C"/>
    <w:rsid w:val="00C95899"/>
    <w:rsid w:val="00CA02A6"/>
    <w:rsid w:val="00CA0C4D"/>
    <w:rsid w:val="00CA7493"/>
    <w:rsid w:val="00CB276E"/>
    <w:rsid w:val="00CB72C6"/>
    <w:rsid w:val="00CC0D90"/>
    <w:rsid w:val="00CC14DA"/>
    <w:rsid w:val="00CC7821"/>
    <w:rsid w:val="00CD09B4"/>
    <w:rsid w:val="00CD0FEA"/>
    <w:rsid w:val="00CD3052"/>
    <w:rsid w:val="00CD488C"/>
    <w:rsid w:val="00CD7DD2"/>
    <w:rsid w:val="00CE0B4D"/>
    <w:rsid w:val="00CE12F2"/>
    <w:rsid w:val="00CE1F27"/>
    <w:rsid w:val="00CE24FA"/>
    <w:rsid w:val="00CE546A"/>
    <w:rsid w:val="00CE607C"/>
    <w:rsid w:val="00CE62CA"/>
    <w:rsid w:val="00CF0B7C"/>
    <w:rsid w:val="00CF0ECD"/>
    <w:rsid w:val="00CF215B"/>
    <w:rsid w:val="00CF68B9"/>
    <w:rsid w:val="00D018C4"/>
    <w:rsid w:val="00D06759"/>
    <w:rsid w:val="00D1475B"/>
    <w:rsid w:val="00D15F29"/>
    <w:rsid w:val="00D162B2"/>
    <w:rsid w:val="00D1650D"/>
    <w:rsid w:val="00D21E18"/>
    <w:rsid w:val="00D22A8E"/>
    <w:rsid w:val="00D23E56"/>
    <w:rsid w:val="00D2487E"/>
    <w:rsid w:val="00D30802"/>
    <w:rsid w:val="00D31327"/>
    <w:rsid w:val="00D42424"/>
    <w:rsid w:val="00D42BA6"/>
    <w:rsid w:val="00D44B07"/>
    <w:rsid w:val="00D452B1"/>
    <w:rsid w:val="00D460BE"/>
    <w:rsid w:val="00D47F36"/>
    <w:rsid w:val="00D5010A"/>
    <w:rsid w:val="00D51B73"/>
    <w:rsid w:val="00D52479"/>
    <w:rsid w:val="00D56196"/>
    <w:rsid w:val="00D574B5"/>
    <w:rsid w:val="00D635ED"/>
    <w:rsid w:val="00D64BF6"/>
    <w:rsid w:val="00D81930"/>
    <w:rsid w:val="00D82711"/>
    <w:rsid w:val="00D87553"/>
    <w:rsid w:val="00D87CD0"/>
    <w:rsid w:val="00D937A1"/>
    <w:rsid w:val="00D95B30"/>
    <w:rsid w:val="00DA5012"/>
    <w:rsid w:val="00DB26B6"/>
    <w:rsid w:val="00DB30B2"/>
    <w:rsid w:val="00DC166A"/>
    <w:rsid w:val="00DC3ADB"/>
    <w:rsid w:val="00DC47CC"/>
    <w:rsid w:val="00DC510F"/>
    <w:rsid w:val="00DD0BB0"/>
    <w:rsid w:val="00DD1FA1"/>
    <w:rsid w:val="00DD265A"/>
    <w:rsid w:val="00DD4BE9"/>
    <w:rsid w:val="00DE2EAF"/>
    <w:rsid w:val="00DE6A15"/>
    <w:rsid w:val="00DE78D0"/>
    <w:rsid w:val="00DF2308"/>
    <w:rsid w:val="00DF2694"/>
    <w:rsid w:val="00DF47BA"/>
    <w:rsid w:val="00E0604F"/>
    <w:rsid w:val="00E1119C"/>
    <w:rsid w:val="00E12475"/>
    <w:rsid w:val="00E13030"/>
    <w:rsid w:val="00E15A8D"/>
    <w:rsid w:val="00E161F1"/>
    <w:rsid w:val="00E21ABA"/>
    <w:rsid w:val="00E26122"/>
    <w:rsid w:val="00E31BB6"/>
    <w:rsid w:val="00E34C50"/>
    <w:rsid w:val="00E37DAD"/>
    <w:rsid w:val="00E4122F"/>
    <w:rsid w:val="00E46C95"/>
    <w:rsid w:val="00E52B1B"/>
    <w:rsid w:val="00E543D7"/>
    <w:rsid w:val="00E569CD"/>
    <w:rsid w:val="00E637B9"/>
    <w:rsid w:val="00E73FE8"/>
    <w:rsid w:val="00E740AA"/>
    <w:rsid w:val="00E866EA"/>
    <w:rsid w:val="00E86A18"/>
    <w:rsid w:val="00E96857"/>
    <w:rsid w:val="00E973C8"/>
    <w:rsid w:val="00E97AA4"/>
    <w:rsid w:val="00EA5990"/>
    <w:rsid w:val="00EA7663"/>
    <w:rsid w:val="00EB11CC"/>
    <w:rsid w:val="00EB2D85"/>
    <w:rsid w:val="00EB4C21"/>
    <w:rsid w:val="00EC033B"/>
    <w:rsid w:val="00EC4D27"/>
    <w:rsid w:val="00ED38CD"/>
    <w:rsid w:val="00ED422B"/>
    <w:rsid w:val="00ED4A79"/>
    <w:rsid w:val="00ED713C"/>
    <w:rsid w:val="00EE2E7F"/>
    <w:rsid w:val="00EE2F1F"/>
    <w:rsid w:val="00EE3CB0"/>
    <w:rsid w:val="00EF0007"/>
    <w:rsid w:val="00EF204C"/>
    <w:rsid w:val="00EF46F3"/>
    <w:rsid w:val="00EF52FF"/>
    <w:rsid w:val="00F02044"/>
    <w:rsid w:val="00F02439"/>
    <w:rsid w:val="00F02C5B"/>
    <w:rsid w:val="00F037F4"/>
    <w:rsid w:val="00F11147"/>
    <w:rsid w:val="00F1235F"/>
    <w:rsid w:val="00F12AA8"/>
    <w:rsid w:val="00F12F93"/>
    <w:rsid w:val="00F14A2A"/>
    <w:rsid w:val="00F16B38"/>
    <w:rsid w:val="00F20DA9"/>
    <w:rsid w:val="00F26A87"/>
    <w:rsid w:val="00F3123D"/>
    <w:rsid w:val="00F3138C"/>
    <w:rsid w:val="00F36FD4"/>
    <w:rsid w:val="00F42A72"/>
    <w:rsid w:val="00F43DB8"/>
    <w:rsid w:val="00F44C87"/>
    <w:rsid w:val="00F521CC"/>
    <w:rsid w:val="00F637E3"/>
    <w:rsid w:val="00F6541A"/>
    <w:rsid w:val="00F65CD8"/>
    <w:rsid w:val="00F67955"/>
    <w:rsid w:val="00F72500"/>
    <w:rsid w:val="00F826DA"/>
    <w:rsid w:val="00F83B85"/>
    <w:rsid w:val="00F83D0C"/>
    <w:rsid w:val="00F85BC4"/>
    <w:rsid w:val="00F9239F"/>
    <w:rsid w:val="00F957B7"/>
    <w:rsid w:val="00FA05AD"/>
    <w:rsid w:val="00FA0A6A"/>
    <w:rsid w:val="00FA3D61"/>
    <w:rsid w:val="00FA472A"/>
    <w:rsid w:val="00FA49C4"/>
    <w:rsid w:val="00FA6153"/>
    <w:rsid w:val="00FB0454"/>
    <w:rsid w:val="00FB0AF0"/>
    <w:rsid w:val="00FB6498"/>
    <w:rsid w:val="00FC12EB"/>
    <w:rsid w:val="00FC5D13"/>
    <w:rsid w:val="00FC6F8F"/>
    <w:rsid w:val="00FC791B"/>
    <w:rsid w:val="00FD0B30"/>
    <w:rsid w:val="00FD19FF"/>
    <w:rsid w:val="00FD29B9"/>
    <w:rsid w:val="00FD2C2D"/>
    <w:rsid w:val="00FD7F8E"/>
    <w:rsid w:val="00FE7BC4"/>
    <w:rsid w:val="00FF06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3"/>
    <o:shapelayout v:ext="edit">
      <o:idmap v:ext="edit" data="1"/>
    </o:shapelayout>
  </w:shapeDefaults>
  <w:decimalSymbol w:val=","/>
  <w:listSeparator w:val=";"/>
  <w14:docId w14:val="48D8C6D0"/>
  <w15:docId w15:val="{AD7E14A0-A248-40BA-8361-A67216B90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4CC"/>
  </w:style>
  <w:style w:type="paragraph" w:styleId="Ttulo1">
    <w:name w:val="heading 1"/>
    <w:basedOn w:val="Normal"/>
    <w:next w:val="Normal"/>
    <w:link w:val="Ttulo1Char"/>
    <w:qFormat/>
    <w:rsid w:val="009553C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55C0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tulo5">
    <w:name w:val="heading 5"/>
    <w:basedOn w:val="Normal"/>
    <w:next w:val="Normal"/>
    <w:link w:val="Ttulo5Char"/>
    <w:qFormat/>
    <w:rsid w:val="00010ECC"/>
    <w:pPr>
      <w:keepNext/>
      <w:jc w:val="center"/>
      <w:outlineLvl w:val="4"/>
    </w:pPr>
    <w:rPr>
      <w:rFonts w:ascii="Arial" w:eastAsia="Times New Roman" w:hAnsi="Arial" w:cs="Times New Roman"/>
      <w:b/>
      <w:bCs/>
      <w:szCs w:val="20"/>
    </w:rPr>
  </w:style>
  <w:style w:type="paragraph" w:styleId="Ttulo8">
    <w:name w:val="heading 8"/>
    <w:basedOn w:val="Normal"/>
    <w:next w:val="Normal"/>
    <w:link w:val="Ttulo8Char"/>
    <w:qFormat/>
    <w:rsid w:val="00010ECC"/>
    <w:pPr>
      <w:keepNext/>
      <w:jc w:val="both"/>
      <w:outlineLvl w:val="7"/>
    </w:pPr>
    <w:rPr>
      <w:rFonts w:ascii="Arial" w:eastAsia="Times New Roman" w:hAnsi="Arial" w:cs="Times New Roman"/>
      <w:i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9041E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9041E3"/>
  </w:style>
  <w:style w:type="paragraph" w:styleId="Rodap">
    <w:name w:val="footer"/>
    <w:basedOn w:val="Normal"/>
    <w:link w:val="RodapChar"/>
    <w:uiPriority w:val="99"/>
    <w:unhideWhenUsed/>
    <w:rsid w:val="009041E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041E3"/>
  </w:style>
  <w:style w:type="table" w:styleId="Tabelacomgrade">
    <w:name w:val="Table Grid"/>
    <w:basedOn w:val="Tabelanormal"/>
    <w:uiPriority w:val="39"/>
    <w:rsid w:val="002569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2541FF"/>
    <w:rPr>
      <w:rFonts w:cs="Times New Roman"/>
      <w:color w:val="0000FF"/>
      <w:u w:val="single"/>
    </w:rPr>
  </w:style>
  <w:style w:type="paragraph" w:customStyle="1" w:styleId="Default">
    <w:name w:val="Default"/>
    <w:rsid w:val="003A284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TabelaSimples21">
    <w:name w:val="Tabela Simples 21"/>
    <w:basedOn w:val="Tabelanormal"/>
    <w:uiPriority w:val="42"/>
    <w:rsid w:val="00886D8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PargrafodaLista">
    <w:name w:val="List Paragraph"/>
    <w:basedOn w:val="Normal"/>
    <w:link w:val="PargrafodaListaChar"/>
    <w:uiPriority w:val="34"/>
    <w:qFormat/>
    <w:rsid w:val="000800A2"/>
    <w:pPr>
      <w:spacing w:after="200" w:line="276" w:lineRule="auto"/>
      <w:ind w:left="720"/>
      <w:contextualSpacing/>
    </w:pPr>
    <w:rPr>
      <w:sz w:val="22"/>
      <w:szCs w:val="22"/>
    </w:rPr>
  </w:style>
  <w:style w:type="character" w:customStyle="1" w:styleId="PargrafodaListaChar">
    <w:name w:val="Parágrafo da Lista Char"/>
    <w:link w:val="PargrafodaLista"/>
    <w:uiPriority w:val="34"/>
    <w:locked/>
    <w:rsid w:val="00CE12F2"/>
    <w:rPr>
      <w:sz w:val="22"/>
      <w:szCs w:val="22"/>
    </w:rPr>
  </w:style>
  <w:style w:type="character" w:customStyle="1" w:styleId="Ttulo5Char">
    <w:name w:val="Título 5 Char"/>
    <w:basedOn w:val="Fontepargpadro"/>
    <w:link w:val="Ttulo5"/>
    <w:rsid w:val="00010ECC"/>
    <w:rPr>
      <w:rFonts w:ascii="Arial" w:eastAsia="Times New Roman" w:hAnsi="Arial" w:cs="Times New Roman"/>
      <w:b/>
      <w:bCs/>
      <w:szCs w:val="20"/>
    </w:rPr>
  </w:style>
  <w:style w:type="character" w:customStyle="1" w:styleId="Ttulo8Char">
    <w:name w:val="Título 8 Char"/>
    <w:basedOn w:val="Fontepargpadro"/>
    <w:link w:val="Ttulo8"/>
    <w:rsid w:val="00010ECC"/>
    <w:rPr>
      <w:rFonts w:ascii="Arial" w:eastAsia="Times New Roman" w:hAnsi="Arial" w:cs="Times New Roman"/>
      <w:i/>
      <w:szCs w:val="20"/>
    </w:rPr>
  </w:style>
  <w:style w:type="paragraph" w:styleId="Corpodetexto3">
    <w:name w:val="Body Text 3"/>
    <w:basedOn w:val="Normal"/>
    <w:link w:val="Corpodetexto3Char"/>
    <w:rsid w:val="00010ECC"/>
    <w:pPr>
      <w:jc w:val="both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Corpodetexto3Char">
    <w:name w:val="Corpo de texto 3 Char"/>
    <w:basedOn w:val="Fontepargpadro"/>
    <w:link w:val="Corpodetexto3"/>
    <w:rsid w:val="00010ECC"/>
    <w:rPr>
      <w:rFonts w:ascii="Times New Roman" w:eastAsia="Times New Roman" w:hAnsi="Times New Roman" w:cs="Times New Roman"/>
      <w:sz w:val="28"/>
      <w:szCs w:val="20"/>
    </w:rPr>
  </w:style>
  <w:style w:type="paragraph" w:styleId="Corpodetexto">
    <w:name w:val="Body Text"/>
    <w:basedOn w:val="Normal"/>
    <w:link w:val="CorpodetextoChar"/>
    <w:uiPriority w:val="99"/>
    <w:qFormat/>
    <w:rsid w:val="00010ECC"/>
    <w:pPr>
      <w:spacing w:after="120"/>
    </w:pPr>
    <w:rPr>
      <w:rFonts w:ascii="Times New Roman" w:eastAsia="Times New Roman" w:hAnsi="Times New Roman" w:cs="Times New Roman"/>
    </w:rPr>
  </w:style>
  <w:style w:type="character" w:customStyle="1" w:styleId="CorpodetextoChar">
    <w:name w:val="Corpo de texto Char"/>
    <w:basedOn w:val="Fontepargpadro"/>
    <w:link w:val="Corpodetexto"/>
    <w:uiPriority w:val="99"/>
    <w:rsid w:val="00010ECC"/>
    <w:rPr>
      <w:rFonts w:ascii="Times New Roman" w:eastAsia="Times New Roman" w:hAnsi="Times New Roman" w:cs="Times New Roman"/>
    </w:rPr>
  </w:style>
  <w:style w:type="paragraph" w:styleId="TextosemFormatao">
    <w:name w:val="Plain Text"/>
    <w:basedOn w:val="Normal"/>
    <w:link w:val="TextosemFormataoChar"/>
    <w:rsid w:val="00010ECC"/>
    <w:rPr>
      <w:rFonts w:ascii="Courier New" w:eastAsia="Times New Roman" w:hAnsi="Courier New" w:cs="Times New Roman"/>
      <w:sz w:val="20"/>
      <w:szCs w:val="20"/>
    </w:rPr>
  </w:style>
  <w:style w:type="character" w:customStyle="1" w:styleId="TextosemFormataoChar">
    <w:name w:val="Texto sem Formatação Char"/>
    <w:basedOn w:val="Fontepargpadro"/>
    <w:link w:val="TextosemFormatao"/>
    <w:rsid w:val="00010ECC"/>
    <w:rPr>
      <w:rFonts w:ascii="Courier New" w:eastAsia="Times New Roman" w:hAnsi="Courier New" w:cs="Times New Roman"/>
      <w:sz w:val="20"/>
      <w:szCs w:val="20"/>
    </w:rPr>
  </w:style>
  <w:style w:type="paragraph" w:styleId="Recuodecorpodetexto2">
    <w:name w:val="Body Text Indent 2"/>
    <w:basedOn w:val="Normal"/>
    <w:link w:val="Recuodecorpodetexto2Char"/>
    <w:rsid w:val="00010ECC"/>
    <w:pPr>
      <w:spacing w:after="120" w:line="480" w:lineRule="auto"/>
      <w:ind w:left="283"/>
    </w:pPr>
    <w:rPr>
      <w:rFonts w:ascii="Times New Roman" w:eastAsia="Times New Roman" w:hAnsi="Times New Roman" w:cs="Times New Roman"/>
    </w:rPr>
  </w:style>
  <w:style w:type="character" w:customStyle="1" w:styleId="Recuodecorpodetexto2Char">
    <w:name w:val="Recuo de corpo de texto 2 Char"/>
    <w:basedOn w:val="Fontepargpadro"/>
    <w:link w:val="Recuodecorpodetexto2"/>
    <w:rsid w:val="00010ECC"/>
    <w:rPr>
      <w:rFonts w:ascii="Times New Roman" w:eastAsia="Times New Roman" w:hAnsi="Times New Roman" w:cs="Times New Roman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55C0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customStyle="1" w:styleId="Gradedatabela">
    <w:name w:val="Grade da tabela"/>
    <w:basedOn w:val="Tabelanormal"/>
    <w:rsid w:val="00B55C09"/>
    <w:rPr>
      <w:rFonts w:ascii="Times New Roman" w:eastAsia="Times New Roman" w:hAnsi="Times New Roman" w:cs="Times New Roman"/>
      <w:sz w:val="20"/>
      <w:szCs w:val="20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284FAD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84FAD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29063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90635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9063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9063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90635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rsid w:val="009553C0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SemEspaamento">
    <w:name w:val="No Spacing"/>
    <w:uiPriority w:val="1"/>
    <w:qFormat/>
    <w:rsid w:val="00A11D49"/>
    <w:rPr>
      <w:rFonts w:ascii="Calibri" w:eastAsia="Calibri" w:hAnsi="Calibri" w:cs="Times New Roman"/>
      <w:sz w:val="22"/>
      <w:szCs w:val="22"/>
    </w:rPr>
  </w:style>
  <w:style w:type="paragraph" w:customStyle="1" w:styleId="FirstParagraph">
    <w:name w:val="First Paragraph"/>
    <w:basedOn w:val="Corpodetexto"/>
    <w:next w:val="Corpodetexto"/>
    <w:qFormat/>
    <w:rsid w:val="00A11D49"/>
    <w:pPr>
      <w:spacing w:before="180" w:after="180"/>
    </w:pPr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A24C1C4-F6DF-4602-8951-B4387B2A2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A</dc:creator>
  <cp:lastModifiedBy>Márcia Cristina Faria Carvalho</cp:lastModifiedBy>
  <cp:revision>2</cp:revision>
  <cp:lastPrinted>2021-01-11T15:50:00Z</cp:lastPrinted>
  <dcterms:created xsi:type="dcterms:W3CDTF">2021-02-11T18:43:00Z</dcterms:created>
  <dcterms:modified xsi:type="dcterms:W3CDTF">2021-02-11T18:43:00Z</dcterms:modified>
</cp:coreProperties>
</file>